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7988C" w14:textId="71E6B490" w:rsidR="0014266D" w:rsidRDefault="5C606A22" w:rsidP="02A1246C">
      <w:pPr>
        <w:spacing w:beforeAutospacing="1" w:after="180" w:afterAutospacing="1" w:line="360" w:lineRule="auto"/>
        <w:jc w:val="right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>Creditor name and address</w:t>
      </w:r>
      <w:r w:rsidRPr="02A1246C">
        <w:rPr>
          <w:rFonts w:ascii="Arial" w:eastAsia="Arial" w:hAnsi="Arial" w:cs="Arial"/>
          <w:color w:val="000000" w:themeColor="text1"/>
        </w:rPr>
        <w:t xml:space="preserve"> </w:t>
      </w:r>
    </w:p>
    <w:p w14:paraId="00039A2D" w14:textId="564EE3CE" w:rsidR="0014266D" w:rsidRDefault="5C606A22" w:rsidP="02A1246C">
      <w:pPr>
        <w:pStyle w:val="Abeforeblue"/>
        <w:spacing w:line="336" w:lineRule="auto"/>
        <w:jc w:val="right"/>
        <w:rPr>
          <w:rFonts w:eastAsia="Arial"/>
        </w:rPr>
      </w:pPr>
      <w:r w:rsidRPr="02A1246C">
        <w:rPr>
          <w:rFonts w:eastAsia="Arial"/>
        </w:rPr>
        <w:t>Insert the creditor’s contact name, if you know it, the department</w:t>
      </w:r>
      <w:proofErr w:type="gramStart"/>
      <w:r w:rsidRPr="02A1246C">
        <w:rPr>
          <w:rFonts w:eastAsia="Arial"/>
        </w:rPr>
        <w:t>,</w:t>
      </w:r>
      <w:proofErr w:type="gramEnd"/>
      <w:r w:rsidR="0074550E">
        <w:br/>
      </w:r>
      <w:r w:rsidRPr="02A1246C">
        <w:rPr>
          <w:rFonts w:eastAsia="Arial"/>
        </w:rPr>
        <w:t>the creditor’s company name and their address.</w:t>
      </w:r>
      <w:r w:rsidR="0074550E">
        <w:br/>
      </w:r>
      <w:r w:rsidRPr="02A1246C">
        <w:rPr>
          <w:rFonts w:eastAsia="Arial"/>
        </w:rPr>
        <w:t>Use the latest letter you have received for this information.</w:t>
      </w:r>
    </w:p>
    <w:p w14:paraId="2BDC72DD" w14:textId="2934093E" w:rsidR="0014266D" w:rsidRDefault="5C606A22" w:rsidP="02A1246C">
      <w:pPr>
        <w:spacing w:beforeAutospacing="1" w:after="180" w:afterAutospacing="1" w:line="360" w:lineRule="auto"/>
        <w:jc w:val="right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>Today’s date</w:t>
      </w:r>
    </w:p>
    <w:p w14:paraId="1F1866FB" w14:textId="01DDF611" w:rsidR="0014266D" w:rsidRDefault="5C606A22" w:rsidP="02A1246C">
      <w:pPr>
        <w:pStyle w:val="Before"/>
        <w:spacing w:line="336" w:lineRule="auto"/>
        <w:rPr>
          <w:rFonts w:eastAsia="Arial"/>
          <w:color w:val="000000" w:themeColor="text1"/>
          <w:lang w:val="en-US"/>
        </w:rPr>
      </w:pPr>
      <w:r w:rsidRPr="02A1246C">
        <w:rPr>
          <w:rFonts w:eastAsia="Arial"/>
          <w:color w:val="000000" w:themeColor="text1"/>
        </w:rPr>
        <w:t>Re: Your name, address and account number, or reference number or both.</w:t>
      </w:r>
    </w:p>
    <w:p w14:paraId="14CEBE69" w14:textId="4527DCBA" w:rsidR="0014266D" w:rsidRDefault="5C606A22" w:rsidP="02A1246C">
      <w:pPr>
        <w:pStyle w:val="Anormalblue"/>
        <w:spacing w:line="336" w:lineRule="auto"/>
        <w:rPr>
          <w:rFonts w:eastAsia="Arial"/>
        </w:rPr>
      </w:pPr>
      <w:r w:rsidRPr="02A1246C">
        <w:rPr>
          <w:rFonts w:eastAsia="Arial"/>
        </w:rPr>
        <w:t>Insert previous addresses if relevant</w:t>
      </w:r>
    </w:p>
    <w:p w14:paraId="0BD7844B" w14:textId="1C570605" w:rsidR="0014266D" w:rsidRDefault="5C606A22" w:rsidP="02A1246C">
      <w:pPr>
        <w:spacing w:beforeAutospacing="1" w:after="180" w:afterAutospacing="1" w:line="360" w:lineRule="auto"/>
        <w:jc w:val="center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b/>
          <w:bCs/>
          <w:color w:val="000000" w:themeColor="text1"/>
          <w:lang w:val="en-IE"/>
        </w:rPr>
        <w:t>Without prejudice</w:t>
      </w:r>
    </w:p>
    <w:p w14:paraId="7E99AEE2" w14:textId="0EE33683" w:rsidR="0014266D" w:rsidRDefault="5C606A22" w:rsidP="02A1246C">
      <w:pPr>
        <w:spacing w:after="180" w:line="336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</w:rPr>
        <w:t>Dear</w:t>
      </w:r>
    </w:p>
    <w:p w14:paraId="0AF035DA" w14:textId="30B7D708" w:rsidR="0014266D" w:rsidRDefault="5C606A22" w:rsidP="02A1246C">
      <w:pPr>
        <w:spacing w:after="180" w:line="336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I am writing to you about the above </w:t>
      </w:r>
      <w:r w:rsidRPr="02A1246C">
        <w:rPr>
          <w:rFonts w:ascii="Arial" w:eastAsia="Arial" w:hAnsi="Arial" w:cs="Arial"/>
          <w:color w:val="000000" w:themeColor="text1"/>
        </w:rPr>
        <w:t>account</w:t>
      </w:r>
      <w:r w:rsidRPr="02A1246C">
        <w:rPr>
          <w:rFonts w:ascii="Arial" w:eastAsia="Arial" w:hAnsi="Arial" w:cs="Arial"/>
          <w:color w:val="000000" w:themeColor="text1"/>
          <w:lang w:val="en-IE"/>
        </w:rPr>
        <w:t>. I wish to let you know that I am experiencing financial difficulties which I am trying to resolve.</w:t>
      </w:r>
    </w:p>
    <w:p w14:paraId="01557179" w14:textId="63B68EC6" w:rsidR="0014266D" w:rsidRDefault="5C606A22" w:rsidP="02A1246C">
      <w:pPr>
        <w:spacing w:after="180" w:line="336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I am currently assessing my full </w:t>
      </w:r>
      <w:r w:rsidRPr="02A1246C">
        <w:rPr>
          <w:rFonts w:ascii="Arial" w:eastAsia="Arial" w:hAnsi="Arial" w:cs="Arial"/>
          <w:color w:val="000000" w:themeColor="text1"/>
        </w:rPr>
        <w:t>financial</w:t>
      </w: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 situation and considering my options using the MABS money-management and tackling-debt guides. To help me do this, please provide the following.</w:t>
      </w:r>
    </w:p>
    <w:p w14:paraId="7D0CDAEF" w14:textId="2ED8D3AD" w:rsidR="0014266D" w:rsidRDefault="5C606A22" w:rsidP="02A1246C">
      <w:pPr>
        <w:pStyle w:val="Asmallsubheads"/>
        <w:spacing w:line="336" w:lineRule="auto"/>
        <w:rPr>
          <w:rFonts w:eastAsia="Arial"/>
          <w:color w:val="000000" w:themeColor="text1"/>
          <w:lang w:val="en-US"/>
        </w:rPr>
      </w:pPr>
      <w:r w:rsidRPr="02A1246C">
        <w:rPr>
          <w:rFonts w:eastAsia="Arial"/>
          <w:color w:val="000000" w:themeColor="text1"/>
        </w:rPr>
        <w:t>Copy of original agreement</w:t>
      </w:r>
    </w:p>
    <w:p w14:paraId="40542037" w14:textId="7C327E65" w:rsidR="0014266D" w:rsidRDefault="5C606A22" w:rsidP="02A1246C">
      <w:pPr>
        <w:spacing w:after="180" w:line="336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I need a copy of any original agreement with terms and conditions related to any debt that I may hold with you. </w:t>
      </w:r>
    </w:p>
    <w:p w14:paraId="101492D4" w14:textId="75338AE0" w:rsidR="0014266D" w:rsidRDefault="5C606A22" w:rsidP="02A1246C">
      <w:pPr>
        <w:spacing w:after="180" w:line="336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Please send me these is in accordance with Section 43 of the </w:t>
      </w:r>
      <w:r w:rsidRPr="02A1246C">
        <w:rPr>
          <w:rFonts w:ascii="Arial" w:eastAsia="Arial" w:hAnsi="Arial" w:cs="Arial"/>
          <w:color w:val="000000" w:themeColor="text1"/>
        </w:rPr>
        <w:t>Consumer</w:t>
      </w: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 Credit Act 1995 or Regulation 13 of the European Communities (Consumer Credit Agreements) Regulations 2010, as appropriate.</w:t>
      </w:r>
    </w:p>
    <w:p w14:paraId="63EB59B7" w14:textId="4ECF939C" w:rsidR="0014266D" w:rsidRDefault="5C606A22" w:rsidP="02A1246C">
      <w:pPr>
        <w:pStyle w:val="Asmallsubheads"/>
        <w:spacing w:line="336" w:lineRule="auto"/>
        <w:rPr>
          <w:rFonts w:eastAsia="Arial"/>
          <w:color w:val="000000" w:themeColor="text1"/>
          <w:lang w:val="en-US"/>
        </w:rPr>
      </w:pPr>
      <w:r w:rsidRPr="02A1246C">
        <w:rPr>
          <w:rFonts w:eastAsia="Arial"/>
          <w:color w:val="000000" w:themeColor="text1"/>
        </w:rPr>
        <w:t>Account statement</w:t>
      </w:r>
    </w:p>
    <w:p w14:paraId="45776F54" w14:textId="12D355B8" w:rsidR="0014266D" w:rsidRDefault="5C606A22" w:rsidP="02A1246C">
      <w:pPr>
        <w:pStyle w:val="Before"/>
        <w:spacing w:line="336" w:lineRule="auto"/>
        <w:rPr>
          <w:rFonts w:eastAsia="Arial"/>
          <w:color w:val="000000" w:themeColor="text1"/>
          <w:lang w:val="en-US"/>
        </w:rPr>
      </w:pPr>
      <w:r w:rsidRPr="02A1246C">
        <w:rPr>
          <w:rFonts w:eastAsia="Arial"/>
          <w:color w:val="000000" w:themeColor="text1"/>
        </w:rPr>
        <w:t>I would appreciate if you could also send me an account statement. It should include:</w:t>
      </w:r>
    </w:p>
    <w:p w14:paraId="548E7CE3" w14:textId="5A4E9B82" w:rsidR="0014266D" w:rsidRDefault="5C606A22" w:rsidP="02A1246C">
      <w:pPr>
        <w:pStyle w:val="ListParagraph"/>
        <w:numPr>
          <w:ilvl w:val="0"/>
          <w:numId w:val="1"/>
        </w:numPr>
        <w:spacing w:after="60" w:line="336" w:lineRule="auto"/>
        <w:rPr>
          <w:rFonts w:eastAsiaTheme="minorEastAsia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</w:rPr>
        <w:t xml:space="preserve">Balance outstanding </w:t>
      </w:r>
    </w:p>
    <w:p w14:paraId="642E97F7" w14:textId="7859B531" w:rsidR="0014266D" w:rsidRDefault="5C606A22" w:rsidP="02A1246C">
      <w:pPr>
        <w:pStyle w:val="ListParagraph"/>
        <w:numPr>
          <w:ilvl w:val="0"/>
          <w:numId w:val="1"/>
        </w:numPr>
        <w:spacing w:after="60" w:line="336" w:lineRule="auto"/>
        <w:rPr>
          <w:rFonts w:eastAsiaTheme="minorEastAsia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</w:rPr>
        <w:t>Any arrears</w:t>
      </w:r>
    </w:p>
    <w:p w14:paraId="55CE74E3" w14:textId="3B10D8C1" w:rsidR="0014266D" w:rsidRDefault="5C606A22" w:rsidP="02A1246C">
      <w:pPr>
        <w:pStyle w:val="ListParagraph"/>
        <w:numPr>
          <w:ilvl w:val="0"/>
          <w:numId w:val="1"/>
        </w:numPr>
        <w:spacing w:after="60" w:line="336" w:lineRule="auto"/>
        <w:rPr>
          <w:rFonts w:eastAsiaTheme="minorEastAsia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</w:rPr>
        <w:t xml:space="preserve">The amount and date of my last payment </w:t>
      </w:r>
    </w:p>
    <w:p w14:paraId="5E885CDC" w14:textId="30366DE5" w:rsidR="0014266D" w:rsidRDefault="5C606A22" w:rsidP="02A1246C">
      <w:pPr>
        <w:pStyle w:val="ListParagraph"/>
        <w:numPr>
          <w:ilvl w:val="0"/>
          <w:numId w:val="1"/>
        </w:numPr>
        <w:spacing w:after="60" w:line="336" w:lineRule="auto"/>
        <w:rPr>
          <w:rFonts w:eastAsiaTheme="minorEastAsia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</w:rPr>
        <w:t>The contractual</w:t>
      </w: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 payment due</w:t>
      </w:r>
    </w:p>
    <w:p w14:paraId="72186B67" w14:textId="1C8C7A20" w:rsidR="0014266D" w:rsidRDefault="5C606A22" w:rsidP="02A1246C">
      <w:pPr>
        <w:pStyle w:val="Asmallsubheads"/>
        <w:spacing w:line="336" w:lineRule="auto"/>
        <w:rPr>
          <w:rFonts w:eastAsia="Arial"/>
          <w:color w:val="000000" w:themeColor="text1"/>
          <w:lang w:val="en-US"/>
        </w:rPr>
      </w:pPr>
      <w:r w:rsidRPr="02A1246C">
        <w:rPr>
          <w:rFonts w:eastAsia="Arial"/>
          <w:color w:val="000000" w:themeColor="text1"/>
        </w:rPr>
        <w:t>Insurance details</w:t>
      </w:r>
    </w:p>
    <w:p w14:paraId="3D236227" w14:textId="7EF684A4" w:rsidR="0014266D" w:rsidRDefault="5C606A22" w:rsidP="02A1246C">
      <w:pPr>
        <w:spacing w:after="180" w:line="336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</w:rPr>
        <w:t>In addition, please provide details</w:t>
      </w: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 of any payment protection insurance (</w:t>
      </w:r>
      <w:r w:rsidRPr="02A1246C">
        <w:rPr>
          <w:rFonts w:ascii="Arial" w:eastAsia="Arial" w:hAnsi="Arial" w:cs="Arial"/>
          <w:color w:val="000000" w:themeColor="text1"/>
        </w:rPr>
        <w:t>including</w:t>
      </w: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 policy number and company name).</w:t>
      </w:r>
    </w:p>
    <w:p w14:paraId="05B76D26" w14:textId="2E1FFFED" w:rsidR="0014266D" w:rsidRDefault="5C606A22" w:rsidP="02A1246C">
      <w:pPr>
        <w:pStyle w:val="Asmallsubheads"/>
        <w:spacing w:line="336" w:lineRule="auto"/>
        <w:rPr>
          <w:rFonts w:eastAsia="Arial"/>
          <w:color w:val="000000" w:themeColor="text1"/>
          <w:lang w:val="en-US"/>
        </w:rPr>
      </w:pPr>
      <w:r w:rsidRPr="02A1246C">
        <w:rPr>
          <w:rFonts w:eastAsia="Arial"/>
          <w:color w:val="000000" w:themeColor="text1"/>
        </w:rPr>
        <w:lastRenderedPageBreak/>
        <w:t xml:space="preserve">I will update you after I receive the documents from you </w:t>
      </w:r>
    </w:p>
    <w:p w14:paraId="35403F73" w14:textId="6AA03DDE" w:rsidR="0014266D" w:rsidRDefault="5C606A22" w:rsidP="02A1246C">
      <w:pPr>
        <w:pStyle w:val="Before"/>
        <w:spacing w:line="336" w:lineRule="auto"/>
        <w:rPr>
          <w:rFonts w:eastAsia="Arial"/>
          <w:color w:val="000000" w:themeColor="text1"/>
          <w:lang w:val="en-US"/>
        </w:rPr>
      </w:pPr>
      <w:r w:rsidRPr="02A1246C">
        <w:rPr>
          <w:rFonts w:eastAsia="Arial"/>
          <w:color w:val="000000" w:themeColor="text1"/>
        </w:rPr>
        <w:t>After I receive and study the above documents, I will contact you within 3 weeks or let you know of any delays. In the meantime, I would be grateful if you would cancel:</w:t>
      </w:r>
    </w:p>
    <w:p w14:paraId="68BBFD42" w14:textId="3A9C10D2" w:rsidR="0014266D" w:rsidRDefault="5C606A22" w:rsidP="02A1246C">
      <w:pPr>
        <w:pStyle w:val="ListParagraph"/>
        <w:numPr>
          <w:ilvl w:val="0"/>
          <w:numId w:val="1"/>
        </w:numPr>
        <w:spacing w:after="60" w:line="336" w:lineRule="auto"/>
        <w:rPr>
          <w:rFonts w:eastAsiaTheme="minorEastAsia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Any further recovery action </w:t>
      </w:r>
    </w:p>
    <w:p w14:paraId="7A4D683F" w14:textId="13633310" w:rsidR="0014266D" w:rsidRDefault="5C606A22" w:rsidP="02A1246C">
      <w:pPr>
        <w:pStyle w:val="ListParagraph"/>
        <w:numPr>
          <w:ilvl w:val="0"/>
          <w:numId w:val="1"/>
        </w:numPr>
        <w:spacing w:after="60" w:line="336" w:lineRule="auto"/>
        <w:rPr>
          <w:rFonts w:eastAsiaTheme="minorEastAsia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Any interest or other charges accruing on any such debt. </w:t>
      </w:r>
    </w:p>
    <w:p w14:paraId="42C58AEA" w14:textId="4C97652B" w:rsidR="0014266D" w:rsidRDefault="5C606A22" w:rsidP="02A1246C">
      <w:pPr>
        <w:spacing w:beforeAutospacing="1" w:after="180" w:afterAutospacing="1" w:line="360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 xml:space="preserve">Please note that nothing in this letter or any other letter or document that I send you </w:t>
      </w:r>
      <w:r w:rsidR="0074550E">
        <w:rPr>
          <w:rFonts w:ascii="Arial" w:eastAsia="Arial" w:hAnsi="Arial" w:cs="Arial"/>
          <w:color w:val="000000" w:themeColor="text1"/>
          <w:lang w:val="en-IE"/>
        </w:rPr>
        <w:t>is an acknowledgement of</w:t>
      </w:r>
      <w:bookmarkStart w:id="0" w:name="_GoBack"/>
      <w:bookmarkEnd w:id="0"/>
      <w:r w:rsidRPr="02A1246C">
        <w:rPr>
          <w:rFonts w:ascii="Arial" w:eastAsia="Arial" w:hAnsi="Arial" w:cs="Arial"/>
          <w:color w:val="000000" w:themeColor="text1"/>
          <w:lang w:val="en-IE"/>
        </w:rPr>
        <w:t xml:space="preserve"> any debt that has been or will be statute barred, nor does it reactivate any such debt. Accordingly, this letter is sent to you without prejudice.</w:t>
      </w:r>
    </w:p>
    <w:p w14:paraId="25612C22" w14:textId="1A07E86D" w:rsidR="0014266D" w:rsidRDefault="5C606A22" w:rsidP="02A1246C">
      <w:pPr>
        <w:spacing w:beforeAutospacing="1" w:after="180" w:afterAutospacing="1" w:line="360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>I look forward to hearing from you in the near future.</w:t>
      </w:r>
    </w:p>
    <w:p w14:paraId="0EA97ED1" w14:textId="7AE25D85" w:rsidR="0014266D" w:rsidRDefault="5C606A22" w:rsidP="02A1246C">
      <w:pPr>
        <w:spacing w:beforeAutospacing="1" w:after="180" w:afterAutospacing="1" w:line="360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>Yours faithfully</w:t>
      </w:r>
    </w:p>
    <w:p w14:paraId="35B0501B" w14:textId="3455B585" w:rsidR="0014266D" w:rsidRDefault="0014266D" w:rsidP="02A1246C">
      <w:pPr>
        <w:spacing w:beforeAutospacing="1" w:after="180" w:afterAutospacing="1" w:line="360" w:lineRule="auto"/>
        <w:rPr>
          <w:rFonts w:ascii="Arial" w:eastAsia="Arial" w:hAnsi="Arial" w:cs="Arial"/>
          <w:color w:val="000000" w:themeColor="text1"/>
        </w:rPr>
      </w:pPr>
    </w:p>
    <w:p w14:paraId="550608D8" w14:textId="3BBD8B91" w:rsidR="0014266D" w:rsidRDefault="5C606A22" w:rsidP="02A1246C">
      <w:pPr>
        <w:spacing w:beforeAutospacing="1" w:after="180" w:afterAutospacing="1" w:line="360" w:lineRule="auto"/>
        <w:rPr>
          <w:rFonts w:ascii="Arial" w:eastAsia="Arial" w:hAnsi="Arial" w:cs="Arial"/>
          <w:color w:val="000000" w:themeColor="text1"/>
        </w:rPr>
      </w:pPr>
      <w:r w:rsidRPr="02A1246C">
        <w:rPr>
          <w:rFonts w:ascii="Arial" w:eastAsia="Arial" w:hAnsi="Arial" w:cs="Arial"/>
          <w:color w:val="000000" w:themeColor="text1"/>
          <w:lang w:val="en-IE"/>
        </w:rPr>
        <w:t>Your name and signature</w:t>
      </w:r>
    </w:p>
    <w:p w14:paraId="2C078E63" w14:textId="3CF8D17A" w:rsidR="0014266D" w:rsidRDefault="0014266D" w:rsidP="02A1246C"/>
    <w:sectPr w:rsidR="001426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E853FC"/>
    <w:multiLevelType w:val="hybridMultilevel"/>
    <w:tmpl w:val="53E62E58"/>
    <w:lvl w:ilvl="0" w:tplc="2DEE9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840E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5E84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2EB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864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C2ED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9EE3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9EEB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EFC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7E0NbE0Mzc1MjZX0lEKTi0uzszPAykwrAUAK1lmCywAAAA="/>
  </w:docVars>
  <w:rsids>
    <w:rsidRoot w:val="0B8D9C73"/>
    <w:rsid w:val="0014266D"/>
    <w:rsid w:val="0074550E"/>
    <w:rsid w:val="02A1246C"/>
    <w:rsid w:val="0B8D9C73"/>
    <w:rsid w:val="5C606A22"/>
    <w:rsid w:val="78849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D9C73"/>
  <w15:chartTrackingRefBased/>
  <w15:docId w15:val="{FC464764-BFB2-4C4A-AE7E-EF7FE0CED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eforeblue">
    <w:name w:val="A before blue"/>
    <w:basedOn w:val="Normal"/>
    <w:qFormat/>
    <w:rsid w:val="02A1246C"/>
    <w:pPr>
      <w:spacing w:after="0"/>
    </w:pPr>
    <w:rPr>
      <w:rFonts w:ascii="Arial" w:eastAsiaTheme="minorEastAsia" w:hAnsi="Arial" w:cs="Arial"/>
      <w:color w:val="2F5496" w:themeColor="accent1" w:themeShade="BF"/>
    </w:rPr>
  </w:style>
  <w:style w:type="paragraph" w:customStyle="1" w:styleId="AHeading1black">
    <w:name w:val="A Heading 1 black"/>
    <w:basedOn w:val="Normal"/>
    <w:qFormat/>
    <w:rsid w:val="02A1246C"/>
    <w:pPr>
      <w:spacing w:before="360" w:after="0"/>
      <w:outlineLvl w:val="0"/>
    </w:pPr>
    <w:rPr>
      <w:rFonts w:ascii="Arial" w:eastAsiaTheme="minorEastAsia" w:hAnsi="Arial" w:cs="Arial"/>
      <w:b/>
      <w:bCs/>
      <w:color w:val="7030A0"/>
      <w:sz w:val="28"/>
      <w:szCs w:val="28"/>
    </w:rPr>
  </w:style>
  <w:style w:type="paragraph" w:customStyle="1" w:styleId="Anormalblue">
    <w:name w:val="A normal blue"/>
    <w:basedOn w:val="Normal"/>
    <w:qFormat/>
    <w:rsid w:val="02A1246C"/>
    <w:pPr>
      <w:spacing w:after="180"/>
    </w:pPr>
    <w:rPr>
      <w:rFonts w:ascii="Arial" w:eastAsiaTheme="minorEastAsia" w:hAnsi="Arial" w:cs="Arial"/>
      <w:color w:val="2F5496" w:themeColor="accent1" w:themeShade="BF"/>
    </w:rPr>
  </w:style>
  <w:style w:type="paragraph" w:customStyle="1" w:styleId="Asmallsubheads">
    <w:name w:val="A small subheads"/>
    <w:basedOn w:val="Normal"/>
    <w:qFormat/>
    <w:rsid w:val="02A1246C"/>
    <w:pPr>
      <w:spacing w:before="240" w:after="0"/>
    </w:pPr>
    <w:rPr>
      <w:rFonts w:ascii="Arial" w:eastAsiaTheme="minorEastAsia" w:hAnsi="Arial" w:cs="Arial"/>
      <w:b/>
      <w:bCs/>
      <w:lang w:val="en-IE"/>
    </w:rPr>
  </w:style>
  <w:style w:type="paragraph" w:customStyle="1" w:styleId="Before">
    <w:name w:val="Before"/>
    <w:basedOn w:val="Normal"/>
    <w:qFormat/>
    <w:rsid w:val="02A1246C"/>
    <w:pPr>
      <w:spacing w:after="0"/>
    </w:pPr>
    <w:rPr>
      <w:rFonts w:ascii="Arial" w:eastAsiaTheme="minorEastAsia" w:hAnsi="Arial" w:cs="Arial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143540C6318A42945F8E691F25777E" ma:contentTypeVersion="13" ma:contentTypeDescription="Create a new document." ma:contentTypeScope="" ma:versionID="0f415a358679a921f10134784c43dd61">
  <xsd:schema xmlns:xsd="http://www.w3.org/2001/XMLSchema" xmlns:xs="http://www.w3.org/2001/XMLSchema" xmlns:p="http://schemas.microsoft.com/office/2006/metadata/properties" xmlns:ns2="71304636-e773-4082-ae04-442e83cd076f" xmlns:ns3="9b9aea10-63ed-49e7-a410-8892ecf41ded" targetNamespace="http://schemas.microsoft.com/office/2006/metadata/properties" ma:root="true" ma:fieldsID="2e628450353c7598003742d8fb51a875" ns2:_="" ns3:_="">
    <xsd:import namespace="71304636-e773-4082-ae04-442e83cd076f"/>
    <xsd:import namespace="9b9aea10-63ed-49e7-a410-8892ecf41d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Verified" minOccurs="0"/>
                <xsd:element ref="ns2:_Flow_SignoffStatus" minOccurs="0"/>
                <xsd:element ref="ns2:Verifica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04636-e773-4082-ae04-442e83cd0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Verified" ma:index="14" nillable="true" ma:displayName="Verified" ma:format="Dropdown" ma:internalName="Verified">
      <xsd:simpleType>
        <xsd:restriction base="dms:Choice">
          <xsd:enumeration value="Yes"/>
          <xsd:enumeration value="Sent back"/>
          <xsd:enumeration value="Choice 3"/>
        </xsd:restriction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Verification" ma:index="16" nillable="true" ma:displayName="Verification" ma:default="Draft" ma:format="RadioButtons" ma:internalName="Verification">
      <xsd:simpleType>
        <xsd:restriction base="dms:Choice">
          <xsd:enumeration value="Sent back for changes"/>
          <xsd:enumeration value="Verified and ready to publish"/>
          <xsd:enumeration value="Awaiting verification"/>
          <xsd:enumeration value="Draft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9aea10-63ed-49e7-a410-8892ecf41de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ification xmlns="71304636-e773-4082-ae04-442e83cd076f">Draft</Verification>
    <Verified xmlns="71304636-e773-4082-ae04-442e83cd076f" xsi:nil="true"/>
    <_Flow_SignoffStatus xmlns="71304636-e773-4082-ae04-442e83cd076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974231-279E-411D-B26B-182045287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304636-e773-4082-ae04-442e83cd076f"/>
    <ds:schemaRef ds:uri="9b9aea10-63ed-49e7-a410-8892ecf41d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4A8D8-CE51-4FA8-8D10-AE38522FFFD2}">
  <ds:schemaRefs>
    <ds:schemaRef ds:uri="http://schemas.microsoft.com/office/2006/metadata/properties"/>
    <ds:schemaRef ds:uri="http://schemas.microsoft.com/office/infopath/2007/PartnerControls"/>
    <ds:schemaRef ds:uri="71304636-e773-4082-ae04-442e83cd076f"/>
  </ds:schemaRefs>
</ds:datastoreItem>
</file>

<file path=customXml/itemProps3.xml><?xml version="1.0" encoding="utf-8"?>
<ds:datastoreItem xmlns:ds="http://schemas.openxmlformats.org/officeDocument/2006/customXml" ds:itemID="{59F5D622-5AB5-442D-BACB-6E92CABD63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2</Words>
  <Characters>1726</Characters>
  <Application>Microsoft Office Word</Application>
  <DocSecurity>0</DocSecurity>
  <Lines>14</Lines>
  <Paragraphs>4</Paragraphs>
  <ScaleCrop>false</ScaleCrop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Boyle McBride</dc:creator>
  <cp:keywords/>
  <dc:description/>
  <cp:lastModifiedBy>Nicole Boyle McBride</cp:lastModifiedBy>
  <cp:revision>2</cp:revision>
  <dcterms:created xsi:type="dcterms:W3CDTF">2021-04-08T15:09:00Z</dcterms:created>
  <dcterms:modified xsi:type="dcterms:W3CDTF">2021-04-21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143540C6318A42945F8E691F25777E</vt:lpwstr>
  </property>
</Properties>
</file>